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031788" w14:textId="77777777" w:rsidR="00316757" w:rsidRPr="00D066E2" w:rsidRDefault="00D447A3">
      <w:pPr>
        <w:jc w:val="center"/>
        <w:rPr>
          <w:b/>
          <w:bCs/>
        </w:rPr>
      </w:pPr>
      <w:bookmarkStart w:id="0" w:name="_GoBack"/>
      <w:bookmarkEnd w:id="0"/>
      <w:r>
        <w:rPr>
          <w:b/>
          <w:bCs/>
        </w:rPr>
        <w:t>2019-20</w:t>
      </w:r>
      <w:r w:rsidR="00316757" w:rsidRPr="00D066E2">
        <w:rPr>
          <w:b/>
          <w:bCs/>
        </w:rPr>
        <w:t xml:space="preserve"> CSUSB Economics Department Scholarships</w:t>
      </w:r>
    </w:p>
    <w:p w14:paraId="3FAA5FFF" w14:textId="77777777" w:rsidR="00316757" w:rsidRPr="00D066E2" w:rsidRDefault="00316757"/>
    <w:p w14:paraId="06319E32" w14:textId="77777777" w:rsidR="00316757" w:rsidRPr="00D066E2" w:rsidRDefault="00316757">
      <w:pPr>
        <w:pStyle w:val="Heading1"/>
      </w:pPr>
      <w:r w:rsidRPr="00D066E2">
        <w:t>Information and Application Form</w:t>
      </w:r>
    </w:p>
    <w:p w14:paraId="388E8E80" w14:textId="77777777" w:rsidR="00316757" w:rsidRPr="00D066E2" w:rsidRDefault="00316757">
      <w:pPr>
        <w:rPr>
          <w:b/>
          <w:bCs/>
          <w:u w:val="single"/>
        </w:rPr>
      </w:pPr>
    </w:p>
    <w:p w14:paraId="4FFD9007" w14:textId="77777777" w:rsidR="00316757" w:rsidRPr="00D066E2" w:rsidRDefault="00316757">
      <w:r w:rsidRPr="00D066E2">
        <w:t xml:space="preserve">The CSUSB Economics Department invites applications for </w:t>
      </w:r>
      <w:r w:rsidR="003F0E91" w:rsidRPr="003F0E91">
        <w:rPr>
          <w:iCs/>
        </w:rPr>
        <w:t>the following</w:t>
      </w:r>
      <w:r w:rsidR="003F0E91">
        <w:rPr>
          <w:i/>
          <w:iCs/>
        </w:rPr>
        <w:t xml:space="preserve"> </w:t>
      </w:r>
      <w:r w:rsidRPr="00D066E2">
        <w:t>scholarships:  the John and June Kenned</w:t>
      </w:r>
      <w:r w:rsidR="0045793D">
        <w:t>y Economics Scholarships (2)</w:t>
      </w:r>
      <w:r w:rsidRPr="00D066E2">
        <w:t xml:space="preserve">, the Economics Alumni Scholarship, and the </w:t>
      </w:r>
      <w:r w:rsidR="00D066E2">
        <w:t>Sean B</w:t>
      </w:r>
      <w:r w:rsidR="003F0E91">
        <w:t>runske E</w:t>
      </w:r>
      <w:r w:rsidR="009E5FC5">
        <w:t>conomics Scholarship</w:t>
      </w:r>
      <w:r w:rsidRPr="00D066E2">
        <w:t xml:space="preserve">.  </w:t>
      </w:r>
      <w:r w:rsidR="00374428">
        <w:t>F</w:t>
      </w:r>
      <w:r w:rsidR="000718D2">
        <w:t>our</w:t>
      </w:r>
      <w:r w:rsidR="003F0E91">
        <w:t xml:space="preserve"> </w:t>
      </w:r>
      <w:r w:rsidR="00A96018">
        <w:t>$1</w:t>
      </w:r>
      <w:r w:rsidR="00B50803">
        <w:t>5</w:t>
      </w:r>
      <w:r w:rsidR="00A96018">
        <w:t>0</w:t>
      </w:r>
      <w:r w:rsidR="00B50803">
        <w:t xml:space="preserve">0 </w:t>
      </w:r>
      <w:r w:rsidRPr="00D066E2">
        <w:t>scholarship</w:t>
      </w:r>
      <w:r w:rsidR="00374428">
        <w:t>s</w:t>
      </w:r>
      <w:r w:rsidR="003B4723">
        <w:t xml:space="preserve"> will be available for Fall 2019</w:t>
      </w:r>
      <w:r w:rsidR="00374428">
        <w:t>.</w:t>
      </w:r>
    </w:p>
    <w:p w14:paraId="4D8B39FA" w14:textId="77777777" w:rsidR="00316757" w:rsidRPr="00D066E2" w:rsidRDefault="00316757"/>
    <w:p w14:paraId="713C1910" w14:textId="77777777" w:rsidR="00316757" w:rsidRPr="00D066E2" w:rsidRDefault="00316757">
      <w:pPr>
        <w:pStyle w:val="Heading2"/>
      </w:pPr>
      <w:r w:rsidRPr="00D066E2">
        <w:t>Eligibility Requirements</w:t>
      </w:r>
    </w:p>
    <w:p w14:paraId="299A7493" w14:textId="77777777" w:rsidR="00316757" w:rsidRPr="00D066E2" w:rsidRDefault="00316757">
      <w:pPr>
        <w:jc w:val="both"/>
      </w:pPr>
      <w:r w:rsidRPr="00D066E2">
        <w:t xml:space="preserve">To be considered for an Economics Department Scholarship a student must:  </w:t>
      </w:r>
    </w:p>
    <w:p w14:paraId="2576E553" w14:textId="77777777" w:rsidR="00316757" w:rsidRPr="00D066E2" w:rsidRDefault="00316757">
      <w:pPr>
        <w:ind w:right="720"/>
        <w:jc w:val="both"/>
      </w:pPr>
      <w:r w:rsidRPr="00D066E2">
        <w:t xml:space="preserve">1. </w:t>
      </w:r>
      <w:r w:rsidR="00977FB9">
        <w:t xml:space="preserve">be pursuing a bachelor’s degree at CSUSB </w:t>
      </w:r>
      <w:r w:rsidRPr="00D066E2">
        <w:t xml:space="preserve">as a declared economics </w:t>
      </w:r>
      <w:r w:rsidR="00BB5FC4">
        <w:t>major</w:t>
      </w:r>
      <w:r w:rsidRPr="00D066E2">
        <w:t>;</w:t>
      </w:r>
    </w:p>
    <w:p w14:paraId="5D486449" w14:textId="77777777" w:rsidR="00316757" w:rsidRDefault="00316757">
      <w:pPr>
        <w:ind w:right="720"/>
        <w:jc w:val="both"/>
      </w:pPr>
      <w:r w:rsidRPr="00D066E2">
        <w:t xml:space="preserve">2. have completed a minimum of 9 semester, or 12 quarter, units of economics </w:t>
      </w:r>
    </w:p>
    <w:p w14:paraId="3D3C3B22" w14:textId="77777777" w:rsidR="00316757" w:rsidRDefault="00316757">
      <w:pPr>
        <w:ind w:right="720"/>
        <w:jc w:val="both"/>
      </w:pPr>
      <w:r>
        <w:t xml:space="preserve">    </w:t>
      </w:r>
      <w:r w:rsidRPr="00D066E2">
        <w:t>course work with at least a 3.</w:t>
      </w:r>
      <w:r w:rsidR="00A036A1">
        <w:t>0</w:t>
      </w:r>
      <w:r w:rsidRPr="00D066E2">
        <w:t xml:space="preserve"> grade point average (2.75 for the Economics </w:t>
      </w:r>
    </w:p>
    <w:p w14:paraId="4AB54F6F" w14:textId="77777777" w:rsidR="00316757" w:rsidRPr="00D066E2" w:rsidRDefault="00316757">
      <w:pPr>
        <w:ind w:right="720"/>
        <w:jc w:val="both"/>
      </w:pPr>
      <w:r>
        <w:t xml:space="preserve">    </w:t>
      </w:r>
      <w:r w:rsidRPr="00D066E2">
        <w:t>Alumni Scholarship</w:t>
      </w:r>
      <w:r>
        <w:t xml:space="preserve"> a</w:t>
      </w:r>
      <w:r w:rsidR="0002316F">
        <w:t>nd the Sean Brunske scholarship</w:t>
      </w:r>
      <w:r w:rsidRPr="00D066E2">
        <w:t>);</w:t>
      </w:r>
    </w:p>
    <w:p w14:paraId="28B52520" w14:textId="77777777" w:rsidR="00B57986" w:rsidRDefault="00316757">
      <w:pPr>
        <w:jc w:val="both"/>
      </w:pPr>
      <w:r w:rsidRPr="00D066E2">
        <w:t>3. have an overall grade point average of at least 2.75</w:t>
      </w:r>
      <w:r w:rsidR="00B57986">
        <w:t xml:space="preserve"> (2.50 for the Sean </w:t>
      </w:r>
    </w:p>
    <w:p w14:paraId="485E0142" w14:textId="77777777" w:rsidR="00316757" w:rsidRPr="00D066E2" w:rsidRDefault="00B57986">
      <w:pPr>
        <w:jc w:val="both"/>
      </w:pPr>
      <w:r>
        <w:t xml:space="preserve">    </w:t>
      </w:r>
      <w:r w:rsidR="00A036A1">
        <w:t>Brunske scholarship)</w:t>
      </w:r>
      <w:r w:rsidR="00316757" w:rsidRPr="00D066E2">
        <w:t xml:space="preserve">; </w:t>
      </w:r>
    </w:p>
    <w:p w14:paraId="59632980" w14:textId="77777777" w:rsidR="00316757" w:rsidRPr="00D066E2" w:rsidRDefault="00316757">
      <w:pPr>
        <w:jc w:val="both"/>
      </w:pPr>
      <w:r w:rsidRPr="00D066E2">
        <w:t>4. have completed at least 30 semester, or 45 quarter, units of college course work;</w:t>
      </w:r>
    </w:p>
    <w:p w14:paraId="4C3BFC40" w14:textId="77777777" w:rsidR="00316757" w:rsidRDefault="00316757">
      <w:pPr>
        <w:ind w:right="720"/>
        <w:jc w:val="both"/>
      </w:pPr>
      <w:r w:rsidRPr="00D066E2">
        <w:t xml:space="preserve">5. be enrolled at CSUSB on at least a one-half time basis at time of receipt of the </w:t>
      </w:r>
    </w:p>
    <w:p w14:paraId="3448FA8B" w14:textId="77777777" w:rsidR="00316757" w:rsidRPr="00D066E2" w:rsidRDefault="00316757">
      <w:pPr>
        <w:ind w:right="720"/>
        <w:jc w:val="both"/>
      </w:pPr>
      <w:r>
        <w:t xml:space="preserve">    </w:t>
      </w:r>
      <w:r w:rsidRPr="00D066E2">
        <w:t>schol</w:t>
      </w:r>
      <w:r w:rsidR="003B4723">
        <w:t>arship, i.e., fall quarter, 2019</w:t>
      </w:r>
      <w:r w:rsidRPr="00D066E2">
        <w:t xml:space="preserve">.          </w:t>
      </w:r>
    </w:p>
    <w:p w14:paraId="6EC0716C" w14:textId="77777777" w:rsidR="00316757" w:rsidRPr="00D066E2" w:rsidRDefault="00316757">
      <w:pPr>
        <w:rPr>
          <w:b/>
          <w:bCs/>
          <w:u w:val="single"/>
        </w:rPr>
      </w:pPr>
    </w:p>
    <w:p w14:paraId="67CC2EA6" w14:textId="77777777" w:rsidR="00316757" w:rsidRPr="00D066E2" w:rsidRDefault="00316757">
      <w:pPr>
        <w:jc w:val="both"/>
      </w:pPr>
      <w:r w:rsidRPr="00D066E2">
        <w:rPr>
          <w:u w:val="single"/>
        </w:rPr>
        <w:t>Procedures and Selection Criteria</w:t>
      </w:r>
    </w:p>
    <w:p w14:paraId="1F267E3C" w14:textId="77777777" w:rsidR="00316757" w:rsidRPr="00D066E2" w:rsidRDefault="00316757">
      <w:pPr>
        <w:jc w:val="both"/>
      </w:pPr>
      <w:r w:rsidRPr="00D066E2">
        <w:t>By</w:t>
      </w:r>
      <w:r>
        <w:t xml:space="preserve"> the application dead</w:t>
      </w:r>
      <w:r w:rsidR="003B4723">
        <w:t>line (Friday, April 19</w:t>
      </w:r>
      <w:r w:rsidRPr="00D066E2">
        <w:t>), each applicant shall forward the following information to the Economics Department:</w:t>
      </w:r>
    </w:p>
    <w:p w14:paraId="22C574CD" w14:textId="77777777" w:rsidR="00316757" w:rsidRPr="00D066E2" w:rsidRDefault="00316757">
      <w:pPr>
        <w:jc w:val="both"/>
      </w:pPr>
      <w:r w:rsidRPr="00D066E2">
        <w:t>1. completed application form;</w:t>
      </w:r>
    </w:p>
    <w:p w14:paraId="0C1EAE5F" w14:textId="77777777" w:rsidR="00316757" w:rsidRPr="00D066E2" w:rsidRDefault="00316757">
      <w:pPr>
        <w:jc w:val="both"/>
      </w:pPr>
      <w:r w:rsidRPr="00D066E2">
        <w:t>2. one letter of recommendation from a faculty member; and</w:t>
      </w:r>
    </w:p>
    <w:p w14:paraId="10143A72" w14:textId="77777777" w:rsidR="00316757" w:rsidRDefault="00316757">
      <w:pPr>
        <w:pStyle w:val="BodyText"/>
        <w:rPr>
          <w:rFonts w:ascii="Times New Roman" w:hAnsi="Times New Roman"/>
        </w:rPr>
      </w:pPr>
      <w:r w:rsidRPr="00D066E2">
        <w:rPr>
          <w:rFonts w:ascii="Times New Roman" w:hAnsi="Times New Roman"/>
        </w:rPr>
        <w:t xml:space="preserve">3. statement of purpose of 250 words (minimum) describing your </w:t>
      </w:r>
    </w:p>
    <w:p w14:paraId="7312E946" w14:textId="77777777" w:rsidR="00316757" w:rsidRDefault="00316757">
      <w:pPr>
        <w:pStyle w:val="BodyText"/>
        <w:rPr>
          <w:rFonts w:ascii="Times New Roman" w:hAnsi="Times New Roman"/>
        </w:rPr>
      </w:pPr>
      <w:r>
        <w:rPr>
          <w:rFonts w:ascii="Times New Roman" w:hAnsi="Times New Roman"/>
        </w:rPr>
        <w:t xml:space="preserve">    </w:t>
      </w:r>
      <w:r w:rsidRPr="00D066E2">
        <w:rPr>
          <w:rFonts w:ascii="Times New Roman" w:hAnsi="Times New Roman"/>
        </w:rPr>
        <w:t xml:space="preserve">educational/career plans for the first few years after graduation from </w:t>
      </w:r>
      <w:smartTag w:uri="urn:schemas-microsoft-com:office:smarttags" w:element="place">
        <w:smartTag w:uri="urn:schemas-microsoft-com:office:smarttags" w:element="PlaceName">
          <w:r w:rsidRPr="00D066E2">
            <w:rPr>
              <w:rFonts w:ascii="Times New Roman" w:hAnsi="Times New Roman"/>
            </w:rPr>
            <w:t>Cal</w:t>
          </w:r>
        </w:smartTag>
        <w:r w:rsidRPr="00D066E2">
          <w:rPr>
            <w:rFonts w:ascii="Times New Roman" w:hAnsi="Times New Roman"/>
          </w:rPr>
          <w:t xml:space="preserve"> </w:t>
        </w:r>
        <w:smartTag w:uri="urn:schemas-microsoft-com:office:smarttags" w:element="PlaceName">
          <w:r w:rsidRPr="00D066E2">
            <w:rPr>
              <w:rFonts w:ascii="Times New Roman" w:hAnsi="Times New Roman"/>
            </w:rPr>
            <w:t>State</w:t>
          </w:r>
        </w:smartTag>
      </w:smartTag>
      <w:r w:rsidRPr="00D066E2">
        <w:rPr>
          <w:rFonts w:ascii="Times New Roman" w:hAnsi="Times New Roman"/>
        </w:rPr>
        <w:t>.</w:t>
      </w:r>
    </w:p>
    <w:p w14:paraId="378C15AC" w14:textId="77777777" w:rsidR="00A036A1" w:rsidRDefault="00316757">
      <w:pPr>
        <w:pStyle w:val="BodyText"/>
        <w:rPr>
          <w:rFonts w:ascii="Times New Roman" w:hAnsi="Times New Roman"/>
        </w:rPr>
      </w:pPr>
      <w:r>
        <w:rPr>
          <w:rFonts w:ascii="Times New Roman" w:hAnsi="Times New Roman"/>
        </w:rPr>
        <w:t xml:space="preserve"> </w:t>
      </w:r>
      <w:r w:rsidRPr="00D066E2">
        <w:rPr>
          <w:rFonts w:ascii="Times New Roman" w:hAnsi="Times New Roman"/>
        </w:rPr>
        <w:t xml:space="preserve">  </w:t>
      </w:r>
      <w:r>
        <w:rPr>
          <w:rFonts w:ascii="Times New Roman" w:hAnsi="Times New Roman"/>
        </w:rPr>
        <w:t xml:space="preserve"> </w:t>
      </w:r>
      <w:r w:rsidRPr="00D066E2">
        <w:rPr>
          <w:rFonts w:ascii="Times New Roman" w:hAnsi="Times New Roman"/>
        </w:rPr>
        <w:t xml:space="preserve">(note:  if you are applying for </w:t>
      </w:r>
      <w:r w:rsidR="00A036A1">
        <w:rPr>
          <w:rFonts w:ascii="Times New Roman" w:hAnsi="Times New Roman"/>
        </w:rPr>
        <w:t xml:space="preserve">one of </w:t>
      </w:r>
      <w:r w:rsidRPr="00D066E2">
        <w:rPr>
          <w:rFonts w:ascii="Times New Roman" w:hAnsi="Times New Roman"/>
        </w:rPr>
        <w:t>the Kennedy Scholarship</w:t>
      </w:r>
      <w:r w:rsidR="00A036A1">
        <w:rPr>
          <w:rFonts w:ascii="Times New Roman" w:hAnsi="Times New Roman"/>
        </w:rPr>
        <w:t>s</w:t>
      </w:r>
      <w:r w:rsidRPr="00D066E2">
        <w:rPr>
          <w:rFonts w:ascii="Times New Roman" w:hAnsi="Times New Roman"/>
        </w:rPr>
        <w:t>, your statement</w:t>
      </w:r>
    </w:p>
    <w:p w14:paraId="1428290D" w14:textId="77777777" w:rsidR="00316757" w:rsidRPr="00D066E2" w:rsidRDefault="00A036A1">
      <w:pPr>
        <w:pStyle w:val="BodyText"/>
        <w:rPr>
          <w:rFonts w:ascii="Times New Roman" w:hAnsi="Times New Roman"/>
        </w:rPr>
      </w:pPr>
      <w:r>
        <w:rPr>
          <w:rFonts w:ascii="Times New Roman" w:hAnsi="Times New Roman"/>
        </w:rPr>
        <w:t xml:space="preserve">    must </w:t>
      </w:r>
      <w:r w:rsidR="00316757" w:rsidRPr="00D066E2">
        <w:rPr>
          <w:rFonts w:ascii="Times New Roman" w:hAnsi="Times New Roman"/>
        </w:rPr>
        <w:t>also address financial need.)</w:t>
      </w:r>
    </w:p>
    <w:p w14:paraId="63BB88B9" w14:textId="77777777" w:rsidR="00316757" w:rsidRPr="00D066E2" w:rsidRDefault="00316757">
      <w:pPr>
        <w:jc w:val="both"/>
      </w:pPr>
    </w:p>
    <w:p w14:paraId="2C791978" w14:textId="77777777" w:rsidR="00316757" w:rsidRPr="00D066E2" w:rsidRDefault="00977FB9">
      <w:pPr>
        <w:jc w:val="both"/>
      </w:pPr>
      <w:r>
        <w:t xml:space="preserve">A Departmental Scholarship </w:t>
      </w:r>
      <w:r w:rsidR="00316757" w:rsidRPr="00D066E2">
        <w:t>C</w:t>
      </w:r>
      <w:r w:rsidR="009E5FC5">
        <w:t>ommittee,</w:t>
      </w:r>
      <w:r w:rsidR="00316757" w:rsidRPr="00D066E2">
        <w:t xml:space="preserve"> composed </w:t>
      </w:r>
      <w:r w:rsidR="003F0E91">
        <w:t xml:space="preserve">of CSUSB economics faculty and </w:t>
      </w:r>
      <w:r w:rsidR="00316757" w:rsidRPr="00D066E2">
        <w:t xml:space="preserve">alumni, shall evaluate applicants on the basis of the quality of submitted materials, i.e., information on the completed application form, strength of academic letter of recommendation, and clarity and </w:t>
      </w:r>
      <w:r w:rsidR="00316757" w:rsidRPr="00D066E2">
        <w:lastRenderedPageBreak/>
        <w:t>content of written statement of purpose.  The Committee also may consult faculty listed on the application form as having taught the applicant.  Preference will be given to qualified applicants who have not previously been awarded an Economics Department scholarship</w:t>
      </w:r>
      <w:r w:rsidR="00316757">
        <w:t xml:space="preserve"> (but previous scholarship recipients are encouraged to apply again this year</w:t>
      </w:r>
      <w:r w:rsidR="00316757" w:rsidRPr="00D066E2">
        <w:t>.</w:t>
      </w:r>
      <w:r w:rsidR="00316757">
        <w:t>)</w:t>
      </w:r>
      <w:r w:rsidR="00316757" w:rsidRPr="00D066E2">
        <w:t xml:space="preserve"> </w:t>
      </w:r>
    </w:p>
    <w:p w14:paraId="3CD2D887" w14:textId="77777777" w:rsidR="00316757" w:rsidRPr="00D066E2" w:rsidRDefault="00316757">
      <w:pPr>
        <w:jc w:val="both"/>
      </w:pPr>
    </w:p>
    <w:p w14:paraId="7FC974E7" w14:textId="77777777" w:rsidR="00B50803" w:rsidRDefault="00316757" w:rsidP="00B50803">
      <w:pPr>
        <w:jc w:val="both"/>
      </w:pPr>
      <w:r w:rsidRPr="00D066E2">
        <w:t xml:space="preserve">The Departmental Committee shall rank order the applications and prepare written evaluative comments regarding each. The applicants' submitted materials and </w:t>
      </w:r>
      <w:r w:rsidR="00B50803">
        <w:t xml:space="preserve">the </w:t>
      </w:r>
      <w:r w:rsidRPr="00D066E2">
        <w:t>Committee's rank ordering and written comments will be forwarded to the University Scholarship Committee which shall select the scholarship recipients.</w:t>
      </w:r>
    </w:p>
    <w:p w14:paraId="6E96B528" w14:textId="77777777" w:rsidR="00B50803" w:rsidRDefault="00B50803" w:rsidP="00B50803">
      <w:pPr>
        <w:jc w:val="both"/>
      </w:pPr>
    </w:p>
    <w:p w14:paraId="26B0A775" w14:textId="77777777" w:rsidR="00B50803" w:rsidRDefault="00B50803" w:rsidP="00B50803">
      <w:pPr>
        <w:jc w:val="both"/>
      </w:pPr>
    </w:p>
    <w:p w14:paraId="62150AF2" w14:textId="77777777" w:rsidR="00316757" w:rsidRPr="00B50803" w:rsidRDefault="003F0E91" w:rsidP="00B50803">
      <w:pPr>
        <w:jc w:val="center"/>
      </w:pPr>
      <w:r>
        <w:rPr>
          <w:b/>
          <w:bCs/>
        </w:rPr>
        <w:t>20</w:t>
      </w:r>
      <w:r w:rsidR="003B4723">
        <w:rPr>
          <w:b/>
          <w:bCs/>
        </w:rPr>
        <w:t>19-20</w:t>
      </w:r>
      <w:r w:rsidR="00316757" w:rsidRPr="00D066E2">
        <w:rPr>
          <w:b/>
          <w:bCs/>
        </w:rPr>
        <w:t xml:space="preserve"> CSUSB Economics Department Scholarships</w:t>
      </w:r>
    </w:p>
    <w:p w14:paraId="5C51BEC7" w14:textId="77777777" w:rsidR="00316757" w:rsidRPr="00D066E2" w:rsidRDefault="00316757"/>
    <w:p w14:paraId="4710C277" w14:textId="77777777" w:rsidR="00316757" w:rsidRPr="00D066E2" w:rsidRDefault="00316757">
      <w:pPr>
        <w:pStyle w:val="Heading1"/>
      </w:pPr>
      <w:r w:rsidRPr="00D066E2">
        <w:t>Application Form</w:t>
      </w:r>
    </w:p>
    <w:p w14:paraId="690137D4" w14:textId="77777777" w:rsidR="00316757" w:rsidRPr="00D066E2" w:rsidRDefault="00316757">
      <w:pPr>
        <w:rPr>
          <w:b/>
          <w:bCs/>
          <w:u w:val="single"/>
        </w:rPr>
      </w:pPr>
    </w:p>
    <w:p w14:paraId="6EC7AFBB" w14:textId="77777777" w:rsidR="00316757" w:rsidRPr="00D066E2" w:rsidRDefault="00316757">
      <w:pPr>
        <w:pStyle w:val="BodyText"/>
        <w:rPr>
          <w:rFonts w:ascii="Times New Roman" w:hAnsi="Times New Roman"/>
        </w:rPr>
      </w:pPr>
      <w:r w:rsidRPr="00D066E2">
        <w:rPr>
          <w:rFonts w:ascii="Times New Roman" w:hAnsi="Times New Roman"/>
        </w:rPr>
        <w:t>Please complet</w:t>
      </w:r>
      <w:r w:rsidR="00B50803">
        <w:rPr>
          <w:rFonts w:ascii="Times New Roman" w:hAnsi="Times New Roman"/>
        </w:rPr>
        <w:t xml:space="preserve">e this </w:t>
      </w:r>
      <w:r w:rsidR="00A62C42">
        <w:rPr>
          <w:rFonts w:ascii="Times New Roman" w:hAnsi="Times New Roman"/>
        </w:rPr>
        <w:t>fo</w:t>
      </w:r>
      <w:r w:rsidR="003B4723">
        <w:rPr>
          <w:rFonts w:ascii="Times New Roman" w:hAnsi="Times New Roman"/>
        </w:rPr>
        <w:t>rm and submit it to Stacy Brooks</w:t>
      </w:r>
      <w:r w:rsidR="00B50803">
        <w:rPr>
          <w:rFonts w:ascii="Times New Roman" w:hAnsi="Times New Roman"/>
        </w:rPr>
        <w:t xml:space="preserve">, </w:t>
      </w:r>
      <w:r w:rsidRPr="00D066E2">
        <w:rPr>
          <w:rFonts w:ascii="Times New Roman" w:hAnsi="Times New Roman"/>
        </w:rPr>
        <w:t>Economics</w:t>
      </w:r>
      <w:r w:rsidR="00D651CF">
        <w:rPr>
          <w:rFonts w:ascii="Times New Roman" w:hAnsi="Times New Roman"/>
        </w:rPr>
        <w:t xml:space="preserve"> </w:t>
      </w:r>
      <w:r w:rsidR="00B50803">
        <w:rPr>
          <w:rFonts w:ascii="Times New Roman" w:hAnsi="Times New Roman"/>
        </w:rPr>
        <w:t xml:space="preserve">Administrative </w:t>
      </w:r>
      <w:r w:rsidR="00D651CF">
        <w:rPr>
          <w:rFonts w:ascii="Times New Roman" w:hAnsi="Times New Roman"/>
        </w:rPr>
        <w:t>Support Coordinator</w:t>
      </w:r>
      <w:r w:rsidRPr="00D066E2">
        <w:rPr>
          <w:rFonts w:ascii="Times New Roman" w:hAnsi="Times New Roman"/>
        </w:rPr>
        <w:t xml:space="preserve"> </w:t>
      </w:r>
      <w:r w:rsidR="002917A9">
        <w:rPr>
          <w:rFonts w:ascii="Times New Roman" w:hAnsi="Times New Roman"/>
        </w:rPr>
        <w:t>(</w:t>
      </w:r>
      <w:r w:rsidR="003B4723">
        <w:rPr>
          <w:rFonts w:ascii="Times New Roman" w:hAnsi="Times New Roman"/>
        </w:rPr>
        <w:t>SBrooks</w:t>
      </w:r>
      <w:r w:rsidR="002917A9" w:rsidRPr="002917A9">
        <w:rPr>
          <w:rFonts w:ascii="Times New Roman" w:hAnsi="Times New Roman"/>
        </w:rPr>
        <w:t>@csusb.edu</w:t>
      </w:r>
      <w:r w:rsidR="002917A9">
        <w:rPr>
          <w:rFonts w:ascii="Times New Roman" w:hAnsi="Times New Roman"/>
        </w:rPr>
        <w:t xml:space="preserve">) </w:t>
      </w:r>
      <w:r w:rsidR="003B4723">
        <w:rPr>
          <w:rFonts w:ascii="Times New Roman" w:hAnsi="Times New Roman"/>
        </w:rPr>
        <w:t>by Friday, April 19</w:t>
      </w:r>
      <w:r w:rsidRPr="00D066E2">
        <w:rPr>
          <w:rFonts w:ascii="Times New Roman" w:hAnsi="Times New Roman"/>
        </w:rPr>
        <w:t>.  In addition to the form, you must submit a 250</w:t>
      </w:r>
      <w:r>
        <w:rPr>
          <w:rFonts w:ascii="Times New Roman" w:hAnsi="Times New Roman"/>
        </w:rPr>
        <w:t>-</w:t>
      </w:r>
      <w:r w:rsidRPr="00D066E2">
        <w:rPr>
          <w:rFonts w:ascii="Times New Roman" w:hAnsi="Times New Roman"/>
        </w:rPr>
        <w:t xml:space="preserve">word (minimum) typewritten statement of purpose describing your educational/career plans for the first few years after graduation from </w:t>
      </w:r>
      <w:smartTag w:uri="urn:schemas-microsoft-com:office:smarttags" w:element="place">
        <w:smartTag w:uri="urn:schemas-microsoft-com:office:smarttags" w:element="PlaceName">
          <w:r w:rsidRPr="00D066E2">
            <w:rPr>
              <w:rFonts w:ascii="Times New Roman" w:hAnsi="Times New Roman"/>
            </w:rPr>
            <w:t>Cal</w:t>
          </w:r>
        </w:smartTag>
        <w:r w:rsidRPr="00D066E2">
          <w:rPr>
            <w:rFonts w:ascii="Times New Roman" w:hAnsi="Times New Roman"/>
          </w:rPr>
          <w:t xml:space="preserve"> </w:t>
        </w:r>
        <w:smartTag w:uri="urn:schemas-microsoft-com:office:smarttags" w:element="PlaceName">
          <w:r w:rsidRPr="00D066E2">
            <w:rPr>
              <w:rFonts w:ascii="Times New Roman" w:hAnsi="Times New Roman"/>
            </w:rPr>
            <w:t>State</w:t>
          </w:r>
        </w:smartTag>
      </w:smartTag>
      <w:r w:rsidRPr="00D066E2">
        <w:rPr>
          <w:rFonts w:ascii="Times New Roman" w:hAnsi="Times New Roman"/>
        </w:rPr>
        <w:t xml:space="preserve"> (if you are applying for </w:t>
      </w:r>
      <w:r w:rsidR="00A65415">
        <w:rPr>
          <w:rFonts w:ascii="Times New Roman" w:hAnsi="Times New Roman"/>
        </w:rPr>
        <w:t xml:space="preserve">one of </w:t>
      </w:r>
      <w:r w:rsidRPr="00D066E2">
        <w:rPr>
          <w:rFonts w:ascii="Times New Roman" w:hAnsi="Times New Roman"/>
        </w:rPr>
        <w:t>the Kennedy Scholarship</w:t>
      </w:r>
      <w:r w:rsidR="00A65415">
        <w:rPr>
          <w:rFonts w:ascii="Times New Roman" w:hAnsi="Times New Roman"/>
        </w:rPr>
        <w:t>s</w:t>
      </w:r>
      <w:r w:rsidRPr="00D066E2">
        <w:rPr>
          <w:rFonts w:ascii="Times New Roman" w:hAnsi="Times New Roman"/>
        </w:rPr>
        <w:t>, your statement must also address financi</w:t>
      </w:r>
      <w:r w:rsidR="003B4723">
        <w:rPr>
          <w:rFonts w:ascii="Times New Roman" w:hAnsi="Times New Roman"/>
        </w:rPr>
        <w:t>al need).  Also, by the April 19</w:t>
      </w:r>
      <w:r w:rsidRPr="00D066E2">
        <w:rPr>
          <w:rFonts w:ascii="Times New Roman" w:hAnsi="Times New Roman"/>
        </w:rPr>
        <w:t xml:space="preserve"> deadline, you</w:t>
      </w:r>
      <w:r w:rsidR="004943E2">
        <w:rPr>
          <w:rFonts w:ascii="Times New Roman" w:hAnsi="Times New Roman"/>
        </w:rPr>
        <w:t xml:space="preserve"> must arrange for one letter of </w:t>
      </w:r>
      <w:r w:rsidRPr="00D066E2">
        <w:rPr>
          <w:rFonts w:ascii="Times New Roman" w:hAnsi="Times New Roman"/>
        </w:rPr>
        <w:t>recommendation from a faculty membe</w:t>
      </w:r>
      <w:r w:rsidR="002917A9">
        <w:rPr>
          <w:rFonts w:ascii="Times New Roman" w:hAnsi="Times New Roman"/>
        </w:rPr>
        <w:t xml:space="preserve">r to be </w:t>
      </w:r>
      <w:r w:rsidR="003B4723">
        <w:rPr>
          <w:rFonts w:ascii="Times New Roman" w:hAnsi="Times New Roman"/>
        </w:rPr>
        <w:t>submitted to Stacy Brooks</w:t>
      </w:r>
      <w:r w:rsidR="002917A9">
        <w:rPr>
          <w:rFonts w:ascii="Times New Roman" w:hAnsi="Times New Roman"/>
        </w:rPr>
        <w:t>.</w:t>
      </w:r>
    </w:p>
    <w:p w14:paraId="7DAD9277" w14:textId="77777777" w:rsidR="00316757" w:rsidRPr="00D066E2" w:rsidRDefault="00316757">
      <w:pPr>
        <w:rPr>
          <w:b/>
          <w:bCs/>
          <w:u w:val="single"/>
        </w:rPr>
      </w:pPr>
    </w:p>
    <w:p w14:paraId="06D8D10D" w14:textId="77777777" w:rsidR="00087234" w:rsidRDefault="00087234">
      <w:r>
        <w:t>n</w:t>
      </w:r>
      <w:r w:rsidR="00316757" w:rsidRPr="00D066E2">
        <w:t>ote</w:t>
      </w:r>
      <w:r>
        <w:t xml:space="preserve">s:  </w:t>
      </w:r>
      <w:r w:rsidR="00A5228D">
        <w:t xml:space="preserve">(1) </w:t>
      </w:r>
      <w:r w:rsidR="00145E6B">
        <w:t>The statement of purpose is an important part</w:t>
      </w:r>
      <w:r>
        <w:t xml:space="preserve"> of your application.</w:t>
      </w:r>
    </w:p>
    <w:p w14:paraId="46D88FE7" w14:textId="77777777" w:rsidR="00087234" w:rsidRDefault="00145E6B">
      <w:r>
        <w:tab/>
      </w:r>
      <w:r w:rsidR="00087234">
        <w:t xml:space="preserve">     </w:t>
      </w:r>
      <w:r w:rsidR="00087234" w:rsidRPr="00A02F67">
        <w:rPr>
          <w:i/>
        </w:rPr>
        <w:t xml:space="preserve">Please </w:t>
      </w:r>
      <w:r w:rsidR="00A5228D" w:rsidRPr="00A02F67">
        <w:rPr>
          <w:i/>
        </w:rPr>
        <w:t xml:space="preserve">prepare </w:t>
      </w:r>
      <w:r w:rsidRPr="00A02F67">
        <w:rPr>
          <w:i/>
        </w:rPr>
        <w:t>it carefully</w:t>
      </w:r>
      <w:r>
        <w:t xml:space="preserve">.  </w:t>
      </w:r>
      <w:r w:rsidR="00A5228D">
        <w:t xml:space="preserve">Help is available at the </w:t>
      </w:r>
      <w:r w:rsidR="00087234">
        <w:t>CSBS Writing</w:t>
      </w:r>
    </w:p>
    <w:p w14:paraId="7D1562E3" w14:textId="77777777" w:rsidR="00087234" w:rsidRDefault="00087234">
      <w:r>
        <w:tab/>
        <w:t xml:space="preserve">     Lab </w:t>
      </w:r>
      <w:r w:rsidR="00A5228D">
        <w:t>(SB-354, csbs.csusb.edu/writing-lab)</w:t>
      </w:r>
      <w:r w:rsidR="00145E6B">
        <w:t xml:space="preserve">.  Appointments should </w:t>
      </w:r>
    </w:p>
    <w:p w14:paraId="387F93BA" w14:textId="77777777" w:rsidR="00087234" w:rsidRDefault="00087234">
      <w:r>
        <w:tab/>
        <w:t xml:space="preserve">     </w:t>
      </w:r>
      <w:r w:rsidR="00145E6B">
        <w:t>be made early so that</w:t>
      </w:r>
      <w:r>
        <w:t xml:space="preserve"> </w:t>
      </w:r>
      <w:r w:rsidR="00145E6B">
        <w:t>you have sufficient time to revise your initial</w:t>
      </w:r>
      <w:r>
        <w:t xml:space="preserve"> </w:t>
      </w:r>
    </w:p>
    <w:p w14:paraId="11532AC1" w14:textId="77777777" w:rsidR="003B4723" w:rsidRDefault="00087234">
      <w:r>
        <w:tab/>
        <w:t xml:space="preserve">     draft statement</w:t>
      </w:r>
      <w:r w:rsidR="00145E6B">
        <w:t xml:space="preserve"> prior to the April 19 application deadline. </w:t>
      </w:r>
      <w:r w:rsidR="00A5228D">
        <w:t xml:space="preserve">   </w:t>
      </w:r>
    </w:p>
    <w:p w14:paraId="3E9BDBF8" w14:textId="77777777" w:rsidR="00A5228D" w:rsidRDefault="003B4723">
      <w:r>
        <w:tab/>
      </w:r>
      <w:r w:rsidR="00145E6B">
        <w:t>(2) L</w:t>
      </w:r>
      <w:r>
        <w:t>etter of recommendation:  please</w:t>
      </w:r>
      <w:r w:rsidR="00A5228D">
        <w:t xml:space="preserve"> </w:t>
      </w:r>
      <w:r>
        <w:t>request</w:t>
      </w:r>
      <w:r w:rsidR="00A5228D">
        <w:t xml:space="preserve"> your letter early</w:t>
      </w:r>
      <w:r>
        <w:t xml:space="preserve"> </w:t>
      </w:r>
      <w:r w:rsidR="00087234">
        <w:t>so</w:t>
      </w:r>
    </w:p>
    <w:p w14:paraId="7C529939" w14:textId="77777777" w:rsidR="003B4723" w:rsidRDefault="00A5228D">
      <w:r>
        <w:tab/>
      </w:r>
      <w:r w:rsidR="00145E6B">
        <w:t xml:space="preserve">      </w:t>
      </w:r>
      <w:r w:rsidR="00087234">
        <w:t xml:space="preserve">your </w:t>
      </w:r>
      <w:r w:rsidR="003B4723">
        <w:t xml:space="preserve">professor has adequate time to prepare </w:t>
      </w:r>
      <w:r>
        <w:t>it</w:t>
      </w:r>
      <w:r w:rsidR="00145E6B">
        <w:t>.</w:t>
      </w:r>
      <w:r w:rsidR="003B4723">
        <w:t xml:space="preserve"> </w:t>
      </w:r>
    </w:p>
    <w:p w14:paraId="07CD21A3" w14:textId="77777777" w:rsidR="003B4723" w:rsidRDefault="003B4723">
      <w:r>
        <w:tab/>
        <w:t xml:space="preserve">(3) </w:t>
      </w:r>
      <w:r w:rsidR="00145E6B">
        <w:t>I</w:t>
      </w:r>
      <w:r w:rsidR="00316757" w:rsidRPr="00D066E2">
        <w:t>f you have questions about the application pr</w:t>
      </w:r>
      <w:r w:rsidR="00087234">
        <w:t>ocess, contact</w:t>
      </w:r>
    </w:p>
    <w:p w14:paraId="63901C7D" w14:textId="77777777" w:rsidR="00316757" w:rsidRPr="00D066E2" w:rsidRDefault="003B4723">
      <w:r>
        <w:tab/>
        <w:t xml:space="preserve">      </w:t>
      </w:r>
      <w:r w:rsidR="00087234">
        <w:t xml:space="preserve">Prof. Pierce </w:t>
      </w:r>
      <w:r w:rsidR="00316757">
        <w:t>(</w:t>
      </w:r>
      <w:r w:rsidR="00B50803">
        <w:t>909-</w:t>
      </w:r>
      <w:r w:rsidR="00316757">
        <w:t>537</w:t>
      </w:r>
      <w:r w:rsidR="00D651CF">
        <w:t>-5515</w:t>
      </w:r>
      <w:r w:rsidR="00316757" w:rsidRPr="00D066E2">
        <w:t xml:space="preserve">, </w:t>
      </w:r>
      <w:r w:rsidR="00D651CF">
        <w:t>tpierce</w:t>
      </w:r>
      <w:r w:rsidR="00316757" w:rsidRPr="00B50803">
        <w:t>@csusb.edu</w:t>
      </w:r>
      <w:r w:rsidR="0045793D">
        <w:t>)</w:t>
      </w:r>
      <w:r w:rsidR="00CC520D">
        <w:t>.</w:t>
      </w:r>
    </w:p>
    <w:p w14:paraId="2AA1E30B" w14:textId="77777777" w:rsidR="002917A9" w:rsidRDefault="002917A9">
      <w:pPr>
        <w:rPr>
          <w:b/>
          <w:bCs/>
          <w:u w:val="single"/>
        </w:rPr>
      </w:pPr>
    </w:p>
    <w:p w14:paraId="1F8FEB99" w14:textId="77777777" w:rsidR="00145E6B" w:rsidRPr="00D066E2" w:rsidRDefault="00145E6B">
      <w:pPr>
        <w:rPr>
          <w:b/>
          <w:bCs/>
          <w:u w:val="single"/>
        </w:rPr>
      </w:pPr>
    </w:p>
    <w:p w14:paraId="6F4E14CF" w14:textId="77777777" w:rsidR="00316757" w:rsidRPr="00D066E2" w:rsidRDefault="00316757">
      <w:r w:rsidRPr="00D066E2">
        <w:lastRenderedPageBreak/>
        <w:t>1. For which scholarships do you wish to be considered?  Check all that apply.</w:t>
      </w:r>
    </w:p>
    <w:p w14:paraId="21814D4D" w14:textId="77777777" w:rsidR="00316757" w:rsidRPr="00D066E2" w:rsidRDefault="00316757">
      <w:r w:rsidRPr="00D066E2">
        <w:t xml:space="preserve">(note:  most applicants in the past have applied for </w:t>
      </w:r>
      <w:r w:rsidRPr="00D066E2">
        <w:rPr>
          <w:i/>
          <w:iCs/>
        </w:rPr>
        <w:t>all</w:t>
      </w:r>
      <w:r w:rsidRPr="00D066E2">
        <w:t xml:space="preserve"> of the scholarships)</w:t>
      </w:r>
    </w:p>
    <w:p w14:paraId="787F3F70" w14:textId="77777777" w:rsidR="00316757" w:rsidRPr="00D066E2" w:rsidRDefault="00316757">
      <w:r w:rsidRPr="00D066E2">
        <w:tab/>
        <w:t>a. ____</w:t>
      </w:r>
      <w:r>
        <w:t xml:space="preserve"> Economics Alumni</w:t>
      </w:r>
      <w:r>
        <w:tab/>
      </w:r>
      <w:r>
        <w:tab/>
        <w:t>b. ____ Sean Brunske</w:t>
      </w:r>
    </w:p>
    <w:p w14:paraId="44B19BEE" w14:textId="77777777" w:rsidR="00316757" w:rsidRPr="00D066E2" w:rsidRDefault="00316757"/>
    <w:p w14:paraId="6CB7D732" w14:textId="77777777" w:rsidR="00316757" w:rsidRPr="00D066E2" w:rsidRDefault="00316757">
      <w:r w:rsidRPr="00D066E2">
        <w:tab/>
        <w:t xml:space="preserve">c. ____ Kennedy       </w:t>
      </w:r>
      <w:r w:rsidR="0045793D">
        <w:t xml:space="preserve">                          </w:t>
      </w:r>
    </w:p>
    <w:p w14:paraId="63C77BEB" w14:textId="77777777" w:rsidR="00316757" w:rsidRPr="00D066E2" w:rsidRDefault="00316757"/>
    <w:p w14:paraId="76E9CFCB" w14:textId="77777777" w:rsidR="00316757" w:rsidRPr="00D066E2" w:rsidRDefault="00316757">
      <w:pPr>
        <w:jc w:val="both"/>
      </w:pPr>
      <w:r w:rsidRPr="00D066E2">
        <w:t>2. Name _________________________________________________________</w:t>
      </w:r>
    </w:p>
    <w:p w14:paraId="02D58E65" w14:textId="77777777" w:rsidR="00316757" w:rsidRPr="00D066E2" w:rsidRDefault="00316757">
      <w:pPr>
        <w:jc w:val="both"/>
      </w:pPr>
    </w:p>
    <w:p w14:paraId="55C45EAE" w14:textId="77777777" w:rsidR="00316757" w:rsidRPr="00D066E2" w:rsidRDefault="00316757">
      <w:pPr>
        <w:jc w:val="both"/>
      </w:pPr>
      <w:r w:rsidRPr="00D066E2">
        <w:t>3. Major ________________________________________________________</w:t>
      </w:r>
    </w:p>
    <w:p w14:paraId="69711692" w14:textId="77777777" w:rsidR="00316757" w:rsidRPr="00D066E2" w:rsidRDefault="00316757">
      <w:pPr>
        <w:jc w:val="both"/>
      </w:pPr>
    </w:p>
    <w:p w14:paraId="327BDC52" w14:textId="77777777" w:rsidR="00316757" w:rsidRPr="00D066E2" w:rsidRDefault="00316757">
      <w:pPr>
        <w:jc w:val="both"/>
      </w:pPr>
      <w:r w:rsidRPr="00D066E2">
        <w:t>4. Total number of quarter units earned (CSUSB and elsewhere):  _________.</w:t>
      </w:r>
    </w:p>
    <w:p w14:paraId="54C0043D" w14:textId="77777777" w:rsidR="00316757" w:rsidRPr="00D066E2" w:rsidRDefault="00316757">
      <w:pPr>
        <w:jc w:val="both"/>
      </w:pPr>
    </w:p>
    <w:p w14:paraId="656F78D1" w14:textId="77777777" w:rsidR="00316757" w:rsidRPr="00D066E2" w:rsidRDefault="00316757">
      <w:pPr>
        <w:jc w:val="both"/>
      </w:pPr>
      <w:r w:rsidRPr="00D066E2">
        <w:t xml:space="preserve">5. Overall grade point average (CSUSB and elsewhere combined) in </w:t>
      </w:r>
      <w:r w:rsidRPr="00D066E2">
        <w:rPr>
          <w:b/>
          <w:bCs/>
        </w:rPr>
        <w:t>all</w:t>
      </w:r>
      <w:r w:rsidRPr="00D066E2">
        <w:t xml:space="preserve"> college course work:  _________.</w:t>
      </w:r>
    </w:p>
    <w:p w14:paraId="007ACFE8" w14:textId="77777777" w:rsidR="00316757" w:rsidRPr="00D066E2" w:rsidRDefault="00316757">
      <w:pPr>
        <w:jc w:val="both"/>
      </w:pPr>
    </w:p>
    <w:p w14:paraId="0286B2EE" w14:textId="77777777" w:rsidR="00316757" w:rsidRPr="00D066E2" w:rsidRDefault="00316757">
      <w:pPr>
        <w:jc w:val="both"/>
      </w:pPr>
      <w:r w:rsidRPr="00D066E2">
        <w:t xml:space="preserve">6. Overall GPA in </w:t>
      </w:r>
      <w:r w:rsidRPr="00D066E2">
        <w:rPr>
          <w:u w:val="single"/>
        </w:rPr>
        <w:t>CSUSB</w:t>
      </w:r>
      <w:r w:rsidRPr="00D066E2">
        <w:t xml:space="preserve"> course work only: _________. </w:t>
      </w:r>
    </w:p>
    <w:p w14:paraId="048AF80F" w14:textId="77777777" w:rsidR="00316757" w:rsidRPr="00D066E2" w:rsidRDefault="00316757">
      <w:pPr>
        <w:jc w:val="both"/>
      </w:pPr>
    </w:p>
    <w:p w14:paraId="625AFAC6" w14:textId="77777777" w:rsidR="00316757" w:rsidRPr="00D066E2" w:rsidRDefault="00316757">
      <w:pPr>
        <w:jc w:val="both"/>
      </w:pPr>
      <w:r w:rsidRPr="00D066E2">
        <w:t xml:space="preserve">7. GPA in </w:t>
      </w:r>
      <w:r w:rsidRPr="00D066E2">
        <w:rPr>
          <w:b/>
          <w:bCs/>
        </w:rPr>
        <w:t>economics</w:t>
      </w:r>
      <w:r w:rsidRPr="00D066E2">
        <w:t xml:space="preserve"> course work (CSUSB and elsewhere): _________.</w:t>
      </w:r>
    </w:p>
    <w:p w14:paraId="57536CA5" w14:textId="77777777" w:rsidR="00316757" w:rsidRPr="00D066E2" w:rsidRDefault="00316757">
      <w:pPr>
        <w:jc w:val="both"/>
      </w:pPr>
    </w:p>
    <w:p w14:paraId="367BDA32" w14:textId="77777777" w:rsidR="00145E6B" w:rsidRDefault="00145E6B">
      <w:pPr>
        <w:jc w:val="both"/>
      </w:pPr>
    </w:p>
    <w:p w14:paraId="486E8B5A" w14:textId="77777777" w:rsidR="00145E6B" w:rsidRDefault="00145E6B">
      <w:pPr>
        <w:jc w:val="both"/>
      </w:pPr>
    </w:p>
    <w:p w14:paraId="53E4D7B5" w14:textId="77777777" w:rsidR="00145E6B" w:rsidRDefault="00145E6B">
      <w:pPr>
        <w:jc w:val="both"/>
      </w:pPr>
    </w:p>
    <w:p w14:paraId="0D3416B2" w14:textId="77777777" w:rsidR="00316757" w:rsidRPr="00D066E2" w:rsidRDefault="00316757">
      <w:pPr>
        <w:jc w:val="both"/>
      </w:pPr>
      <w:r w:rsidRPr="00D066E2">
        <w:t>8. List the economics courses you have completed.</w:t>
      </w:r>
    </w:p>
    <w:p w14:paraId="22575946" w14:textId="77777777" w:rsidR="00316757" w:rsidRPr="00D066E2" w:rsidRDefault="00316757">
      <w:pPr>
        <w:jc w:val="both"/>
      </w:pPr>
    </w:p>
    <w:p w14:paraId="0C088529" w14:textId="77777777" w:rsidR="00316757" w:rsidRPr="00D066E2" w:rsidRDefault="00316757">
      <w:pPr>
        <w:jc w:val="both"/>
      </w:pPr>
      <w:r w:rsidRPr="00D066E2">
        <w:t xml:space="preserve">                                          Course No.                    Acad.             Final </w:t>
      </w:r>
    </w:p>
    <w:p w14:paraId="3DE9283F" w14:textId="77777777" w:rsidR="00316757" w:rsidRPr="00D066E2" w:rsidRDefault="00316757">
      <w:pPr>
        <w:jc w:val="both"/>
      </w:pPr>
      <w:r w:rsidRPr="00D066E2">
        <w:t xml:space="preserve">         </w:t>
      </w:r>
      <w:r w:rsidRPr="00D066E2">
        <w:rPr>
          <w:u w:val="single"/>
        </w:rPr>
        <w:t>Institution</w:t>
      </w:r>
      <w:r w:rsidRPr="00D066E2">
        <w:t xml:space="preserve">                  </w:t>
      </w:r>
      <w:r w:rsidRPr="00D066E2">
        <w:rPr>
          <w:u w:val="single"/>
        </w:rPr>
        <w:t xml:space="preserve">and </w:t>
      </w:r>
      <w:r w:rsidRPr="00D066E2">
        <w:rPr>
          <w:b/>
          <w:bCs/>
          <w:u w:val="single"/>
        </w:rPr>
        <w:t>Title</w:t>
      </w:r>
      <w:r w:rsidRPr="00D066E2">
        <w:t xml:space="preserve">                       </w:t>
      </w:r>
      <w:r w:rsidRPr="00D066E2">
        <w:rPr>
          <w:u w:val="single"/>
        </w:rPr>
        <w:t>Year</w:t>
      </w:r>
      <w:r w:rsidRPr="00D066E2">
        <w:t xml:space="preserve">             </w:t>
      </w:r>
      <w:r w:rsidRPr="00D066E2">
        <w:rPr>
          <w:u w:val="single"/>
        </w:rPr>
        <w:t>Grade</w:t>
      </w:r>
      <w:r w:rsidRPr="00D066E2">
        <w:t xml:space="preserve">    </w:t>
      </w:r>
      <w:r w:rsidR="00B76D29">
        <w:t xml:space="preserve"> </w:t>
      </w:r>
      <w:r w:rsidRPr="00D066E2">
        <w:rPr>
          <w:u w:val="single"/>
        </w:rPr>
        <w:t>Instructor</w:t>
      </w:r>
    </w:p>
    <w:p w14:paraId="34B9D520" w14:textId="77777777" w:rsidR="00316757" w:rsidRPr="00D066E2" w:rsidRDefault="00316757">
      <w:pPr>
        <w:jc w:val="both"/>
      </w:pPr>
    </w:p>
    <w:p w14:paraId="5831F71A" w14:textId="77777777" w:rsidR="00316757" w:rsidRPr="00D066E2" w:rsidRDefault="00316757">
      <w:pPr>
        <w:jc w:val="both"/>
      </w:pPr>
      <w:r w:rsidRPr="00D066E2">
        <w:t>a. _________________________________________________________________</w:t>
      </w:r>
    </w:p>
    <w:p w14:paraId="0FE18F6B" w14:textId="77777777" w:rsidR="00316757" w:rsidRPr="00D066E2" w:rsidRDefault="00316757">
      <w:pPr>
        <w:jc w:val="both"/>
      </w:pPr>
    </w:p>
    <w:p w14:paraId="5B47AFB8" w14:textId="77777777" w:rsidR="00316757" w:rsidRDefault="00316757">
      <w:pPr>
        <w:jc w:val="both"/>
      </w:pPr>
      <w:r w:rsidRPr="00D066E2">
        <w:t>b. _________________________________________________________________</w:t>
      </w:r>
    </w:p>
    <w:p w14:paraId="682D1A5B" w14:textId="77777777" w:rsidR="0045793D" w:rsidRPr="00D066E2" w:rsidRDefault="0045793D">
      <w:pPr>
        <w:jc w:val="both"/>
      </w:pPr>
    </w:p>
    <w:p w14:paraId="25590035" w14:textId="77777777" w:rsidR="0002316F" w:rsidRPr="00D066E2" w:rsidRDefault="0002316F" w:rsidP="0002316F">
      <w:pPr>
        <w:jc w:val="both"/>
      </w:pPr>
      <w:r w:rsidRPr="00D066E2">
        <w:t>c._________________________________________________________________</w:t>
      </w:r>
    </w:p>
    <w:p w14:paraId="6269C15A" w14:textId="77777777" w:rsidR="00316757" w:rsidRPr="00D066E2" w:rsidRDefault="00316757">
      <w:pPr>
        <w:jc w:val="both"/>
      </w:pPr>
    </w:p>
    <w:p w14:paraId="0E2B7A35" w14:textId="77777777" w:rsidR="00316757" w:rsidRPr="00D066E2" w:rsidRDefault="00316757">
      <w:pPr>
        <w:jc w:val="both"/>
      </w:pPr>
      <w:r w:rsidRPr="00D066E2">
        <w:t>d. _________________________________________________________________</w:t>
      </w:r>
    </w:p>
    <w:p w14:paraId="34FBF4EF" w14:textId="77777777" w:rsidR="00316757" w:rsidRPr="00D066E2" w:rsidRDefault="00316757">
      <w:pPr>
        <w:jc w:val="both"/>
      </w:pPr>
    </w:p>
    <w:p w14:paraId="40F038B6" w14:textId="77777777" w:rsidR="00316757" w:rsidRPr="00D066E2" w:rsidRDefault="00316757">
      <w:pPr>
        <w:jc w:val="both"/>
      </w:pPr>
      <w:r w:rsidRPr="00D066E2">
        <w:t>e. _________________________________________________________________</w:t>
      </w:r>
    </w:p>
    <w:p w14:paraId="5ABC6752" w14:textId="77777777" w:rsidR="00316757" w:rsidRPr="00D066E2" w:rsidRDefault="00316757">
      <w:pPr>
        <w:jc w:val="both"/>
      </w:pPr>
    </w:p>
    <w:p w14:paraId="08D4A064" w14:textId="77777777" w:rsidR="00316757" w:rsidRPr="00D066E2" w:rsidRDefault="00316757">
      <w:pPr>
        <w:jc w:val="both"/>
      </w:pPr>
      <w:r w:rsidRPr="00D066E2">
        <w:t>f. _________________________________________________________________</w:t>
      </w:r>
    </w:p>
    <w:p w14:paraId="6019C982" w14:textId="77777777" w:rsidR="00316757" w:rsidRPr="00D066E2" w:rsidRDefault="00316757">
      <w:pPr>
        <w:jc w:val="both"/>
      </w:pPr>
    </w:p>
    <w:p w14:paraId="58546E5F" w14:textId="77777777" w:rsidR="00316757" w:rsidRPr="00D066E2" w:rsidRDefault="00316757">
      <w:pPr>
        <w:jc w:val="both"/>
      </w:pPr>
      <w:r w:rsidRPr="00D066E2">
        <w:t>g. _________________________________________________________________</w:t>
      </w:r>
    </w:p>
    <w:p w14:paraId="3A1B0CCD" w14:textId="77777777" w:rsidR="00316757" w:rsidRPr="00D066E2" w:rsidRDefault="00316757">
      <w:pPr>
        <w:jc w:val="both"/>
      </w:pPr>
    </w:p>
    <w:p w14:paraId="3AC6E998" w14:textId="77777777" w:rsidR="00316757" w:rsidRPr="00D066E2" w:rsidRDefault="00087234">
      <w:pPr>
        <w:jc w:val="both"/>
      </w:pPr>
      <w:r>
        <w:t>h</w:t>
      </w:r>
      <w:r w:rsidRPr="00D066E2">
        <w:t>. _________________________________________________________________</w:t>
      </w:r>
    </w:p>
    <w:p w14:paraId="7BFC2CE1" w14:textId="77777777" w:rsidR="00316757" w:rsidRPr="00D066E2" w:rsidRDefault="00316757">
      <w:pPr>
        <w:jc w:val="both"/>
      </w:pPr>
      <w:r w:rsidRPr="00D066E2">
        <w:t xml:space="preserve">             </w:t>
      </w:r>
    </w:p>
    <w:p w14:paraId="1452AA94" w14:textId="77777777" w:rsidR="00087234" w:rsidRDefault="00087234">
      <w:pPr>
        <w:jc w:val="both"/>
      </w:pPr>
    </w:p>
    <w:p w14:paraId="4266A68A" w14:textId="77777777" w:rsidR="00316757" w:rsidRPr="00D066E2" w:rsidRDefault="00316757">
      <w:pPr>
        <w:jc w:val="both"/>
      </w:pPr>
      <w:r w:rsidRPr="00D066E2">
        <w:t>I understand that alumni of the Economics Department will serve on the Departmental Scholarship Committee.  I authorize those individuals to access my file.</w:t>
      </w:r>
    </w:p>
    <w:p w14:paraId="770FCD80" w14:textId="77777777" w:rsidR="00316757" w:rsidRPr="00D066E2" w:rsidRDefault="00316757">
      <w:pPr>
        <w:jc w:val="both"/>
      </w:pPr>
    </w:p>
    <w:p w14:paraId="344BB1BE" w14:textId="77777777" w:rsidR="00316757" w:rsidRPr="00D066E2" w:rsidRDefault="00316757">
      <w:pPr>
        <w:jc w:val="both"/>
      </w:pPr>
    </w:p>
    <w:p w14:paraId="56EEA4CF" w14:textId="77777777" w:rsidR="00316757" w:rsidRPr="00D066E2" w:rsidRDefault="00316757">
      <w:pPr>
        <w:jc w:val="both"/>
      </w:pPr>
      <w:r w:rsidRPr="00D066E2">
        <w:t xml:space="preserve">         Signature ____________________________________</w:t>
      </w:r>
    </w:p>
    <w:p w14:paraId="1C356A6D" w14:textId="77777777" w:rsidR="00316757" w:rsidRPr="00D066E2" w:rsidRDefault="00316757">
      <w:pPr>
        <w:rPr>
          <w:b/>
          <w:bCs/>
          <w:u w:val="single"/>
        </w:rPr>
      </w:pPr>
    </w:p>
    <w:p w14:paraId="4840872D" w14:textId="77777777" w:rsidR="00316757" w:rsidRPr="00D066E2" w:rsidRDefault="00316757">
      <w:pPr>
        <w:rPr>
          <w:b/>
          <w:bCs/>
          <w:u w:val="single"/>
        </w:rPr>
      </w:pPr>
    </w:p>
    <w:p w14:paraId="6E8EB04C" w14:textId="77777777" w:rsidR="00316757" w:rsidRPr="00D066E2" w:rsidRDefault="00316757">
      <w:pPr>
        <w:rPr>
          <w:b/>
          <w:bCs/>
          <w:u w:val="single"/>
        </w:rPr>
      </w:pPr>
    </w:p>
    <w:p w14:paraId="730E4379" w14:textId="77777777" w:rsidR="00316757" w:rsidRPr="00D066E2" w:rsidRDefault="00316757"/>
    <w:p w14:paraId="053F8082" w14:textId="77777777" w:rsidR="00316757" w:rsidRPr="00D066E2" w:rsidRDefault="00316757"/>
    <w:p w14:paraId="70319EF7" w14:textId="77777777" w:rsidR="00316757" w:rsidRPr="00D066E2" w:rsidRDefault="00316757"/>
    <w:p w14:paraId="3AAC5C39" w14:textId="77777777" w:rsidR="00316757" w:rsidRPr="00D066E2" w:rsidRDefault="00316757"/>
    <w:p w14:paraId="015ABF2B" w14:textId="77777777" w:rsidR="00316757" w:rsidRPr="00D066E2" w:rsidRDefault="00316757"/>
    <w:p w14:paraId="11647A8A" w14:textId="77777777" w:rsidR="00316757" w:rsidRPr="00D066E2" w:rsidRDefault="00316757"/>
    <w:p w14:paraId="56BDB029" w14:textId="77777777" w:rsidR="00316757" w:rsidRPr="00D066E2" w:rsidRDefault="00316757"/>
    <w:p w14:paraId="461C0ACB" w14:textId="77777777" w:rsidR="00316757" w:rsidRPr="00D066E2" w:rsidRDefault="00316757"/>
    <w:p w14:paraId="3CD6F380" w14:textId="77777777" w:rsidR="00316757" w:rsidRPr="00D066E2" w:rsidRDefault="00316757"/>
    <w:p w14:paraId="1D48429B" w14:textId="77777777" w:rsidR="00316757" w:rsidRPr="00D066E2" w:rsidRDefault="00316757"/>
    <w:p w14:paraId="782FE442" w14:textId="77777777" w:rsidR="00316757" w:rsidRPr="00D066E2" w:rsidRDefault="003B4723">
      <w:r>
        <w:t>s</w:t>
      </w:r>
      <w:r w:rsidR="00977FB9">
        <w:t>cholappform</w:t>
      </w:r>
      <w:r>
        <w:t>1920</w:t>
      </w:r>
      <w:r w:rsidR="00316757" w:rsidRPr="00D066E2">
        <w:t>.doc</w:t>
      </w:r>
      <w:r w:rsidR="008C38B5">
        <w:t>x</w:t>
      </w:r>
    </w:p>
    <w:sectPr w:rsidR="00316757" w:rsidRPr="00D066E2">
      <w:footerReference w:type="default" r:id="rId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112DC4" w14:textId="77777777" w:rsidR="00C74940" w:rsidRDefault="00C74940">
      <w:r>
        <w:separator/>
      </w:r>
    </w:p>
  </w:endnote>
  <w:endnote w:type="continuationSeparator" w:id="0">
    <w:p w14:paraId="02B4052E" w14:textId="77777777" w:rsidR="00C74940" w:rsidRDefault="00C749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2723FA" w14:textId="77777777" w:rsidR="00561129" w:rsidRDefault="00561129">
    <w:pPr>
      <w:spacing w:line="240" w:lineRule="exact"/>
    </w:pPr>
  </w:p>
  <w:p w14:paraId="249BE711" w14:textId="132659E4" w:rsidR="00561129" w:rsidRDefault="00561129">
    <w:pPr>
      <w:framePr w:w="9361" w:wrap="notBeside" w:vAnchor="text" w:hAnchor="text" w:x="1" w:y="1"/>
      <w:jc w:val="center"/>
    </w:pPr>
    <w:r>
      <w:fldChar w:fldCharType="begin"/>
    </w:r>
    <w:r>
      <w:instrText xml:space="preserve">PAGE </w:instrText>
    </w:r>
    <w:r>
      <w:fldChar w:fldCharType="separate"/>
    </w:r>
    <w:r w:rsidR="008D54ED">
      <w:rPr>
        <w:noProof/>
      </w:rPr>
      <w:t>2</w:t>
    </w:r>
    <w:r>
      <w:fldChar w:fldCharType="end"/>
    </w:r>
  </w:p>
  <w:p w14:paraId="0BFC4854" w14:textId="77777777" w:rsidR="00561129" w:rsidRDefault="0056112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54C1C5" w14:textId="77777777" w:rsidR="00C74940" w:rsidRDefault="00C74940">
      <w:r>
        <w:separator/>
      </w:r>
    </w:p>
  </w:footnote>
  <w:footnote w:type="continuationSeparator" w:id="0">
    <w:p w14:paraId="77DCF0DD" w14:textId="77777777" w:rsidR="00C74940" w:rsidRDefault="00C7494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tTA2NTE1NzC0NDNW0lEKTi0uzszPAykwrAUA/XFOnSwAAAA="/>
  </w:docVars>
  <w:rsids>
    <w:rsidRoot w:val="00D066E2"/>
    <w:rsid w:val="0002316F"/>
    <w:rsid w:val="000718D2"/>
    <w:rsid w:val="00087234"/>
    <w:rsid w:val="000C62CA"/>
    <w:rsid w:val="001049DE"/>
    <w:rsid w:val="0011217B"/>
    <w:rsid w:val="00116E02"/>
    <w:rsid w:val="00142974"/>
    <w:rsid w:val="00145E6B"/>
    <w:rsid w:val="00181FB8"/>
    <w:rsid w:val="0018681A"/>
    <w:rsid w:val="002917A9"/>
    <w:rsid w:val="002A3972"/>
    <w:rsid w:val="00316757"/>
    <w:rsid w:val="00374428"/>
    <w:rsid w:val="0039057B"/>
    <w:rsid w:val="00396F8F"/>
    <w:rsid w:val="003B1943"/>
    <w:rsid w:val="003B4723"/>
    <w:rsid w:val="003F0E91"/>
    <w:rsid w:val="0045793D"/>
    <w:rsid w:val="004943E2"/>
    <w:rsid w:val="004B6CD2"/>
    <w:rsid w:val="004B713E"/>
    <w:rsid w:val="005363FE"/>
    <w:rsid w:val="00561129"/>
    <w:rsid w:val="005A0846"/>
    <w:rsid w:val="00626844"/>
    <w:rsid w:val="006415AE"/>
    <w:rsid w:val="007663CD"/>
    <w:rsid w:val="007740A3"/>
    <w:rsid w:val="00851401"/>
    <w:rsid w:val="00860A49"/>
    <w:rsid w:val="00897130"/>
    <w:rsid w:val="008C38B5"/>
    <w:rsid w:val="008D54ED"/>
    <w:rsid w:val="008D75E5"/>
    <w:rsid w:val="00977FB9"/>
    <w:rsid w:val="009A303E"/>
    <w:rsid w:val="009D45D5"/>
    <w:rsid w:val="009E5FC5"/>
    <w:rsid w:val="009F5A36"/>
    <w:rsid w:val="00A02F67"/>
    <w:rsid w:val="00A036A1"/>
    <w:rsid w:val="00A17174"/>
    <w:rsid w:val="00A2080D"/>
    <w:rsid w:val="00A217E1"/>
    <w:rsid w:val="00A5228D"/>
    <w:rsid w:val="00A62C42"/>
    <w:rsid w:val="00A65415"/>
    <w:rsid w:val="00A96018"/>
    <w:rsid w:val="00B13F23"/>
    <w:rsid w:val="00B34169"/>
    <w:rsid w:val="00B476F2"/>
    <w:rsid w:val="00B50803"/>
    <w:rsid w:val="00B57986"/>
    <w:rsid w:val="00B76D29"/>
    <w:rsid w:val="00B90589"/>
    <w:rsid w:val="00BB35E5"/>
    <w:rsid w:val="00BB5FC4"/>
    <w:rsid w:val="00C2546E"/>
    <w:rsid w:val="00C74940"/>
    <w:rsid w:val="00CA0E33"/>
    <w:rsid w:val="00CC520D"/>
    <w:rsid w:val="00D066E2"/>
    <w:rsid w:val="00D447A3"/>
    <w:rsid w:val="00D651CF"/>
    <w:rsid w:val="00E76E0A"/>
    <w:rsid w:val="00EC4B37"/>
    <w:rsid w:val="00EF65B0"/>
    <w:rsid w:val="00F653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hapeDefaults>
    <o:shapedefaults v:ext="edit" spidmax="1026"/>
    <o:shapelayout v:ext="edit">
      <o:idmap v:ext="edit" data="1"/>
    </o:shapelayout>
  </w:shapeDefaults>
  <w:decimalSymbol w:val="."/>
  <w:listSeparator w:val=","/>
  <w14:docId w14:val="6F897828"/>
  <w15:docId w15:val="{6AD917E1-E8E3-48CE-BAFC-19B73FCAE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b/>
      <w:bCs/>
      <w:u w:val="single"/>
    </w:rPr>
  </w:style>
  <w:style w:type="paragraph" w:styleId="Heading2">
    <w:name w:val="heading 2"/>
    <w:basedOn w:val="Normal"/>
    <w:next w:val="Normal"/>
    <w:qFormat/>
    <w:pPr>
      <w:keepNext/>
      <w:outlineLvl w:val="1"/>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ind w:right="720"/>
    </w:pPr>
    <w:rPr>
      <w:rFonts w:ascii="Goudy Old Style" w:hAnsi="Goudy Old Style"/>
    </w:rPr>
  </w:style>
  <w:style w:type="character" w:styleId="Hyperlink">
    <w:name w:val="Hyperlink"/>
    <w:rPr>
      <w:color w:val="0000FF"/>
      <w:u w:val="single"/>
    </w:rPr>
  </w:style>
  <w:style w:type="paragraph" w:styleId="BalloonText">
    <w:name w:val="Balloon Text"/>
    <w:basedOn w:val="Normal"/>
    <w:link w:val="BalloonTextChar"/>
    <w:rsid w:val="00626844"/>
    <w:rPr>
      <w:rFonts w:ascii="Tahoma" w:hAnsi="Tahoma"/>
      <w:sz w:val="16"/>
      <w:szCs w:val="16"/>
      <w:lang w:val="x-none" w:eastAsia="x-none"/>
    </w:rPr>
  </w:style>
  <w:style w:type="character" w:customStyle="1" w:styleId="BalloonTextChar">
    <w:name w:val="Balloon Text Char"/>
    <w:link w:val="BalloonText"/>
    <w:rsid w:val="0062684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695</Words>
  <Characters>489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2004-05 CSUSB Economics Department Scholarships</vt:lpstr>
    </vt:vector>
  </TitlesOfParts>
  <Company>CSUSB</Company>
  <LinksUpToDate>false</LinksUpToDate>
  <CharactersWithSpaces>5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4-05 CSUSB Economics Department Scholarships</dc:title>
  <dc:creator>Administrator</dc:creator>
  <cp:lastModifiedBy>Eric Nilsson</cp:lastModifiedBy>
  <cp:revision>3</cp:revision>
  <cp:lastPrinted>2019-03-21T20:02:00Z</cp:lastPrinted>
  <dcterms:created xsi:type="dcterms:W3CDTF">2019-03-28T14:53:00Z</dcterms:created>
  <dcterms:modified xsi:type="dcterms:W3CDTF">2019-03-28T14:53:00Z</dcterms:modified>
</cp:coreProperties>
</file>